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0E33" w:rsidRDefault="007B671A">
      <w:r>
        <w:t>Fonts</w:t>
      </w:r>
    </w:p>
    <w:p w:rsidR="007B671A" w:rsidRDefault="000028AD" w:rsidP="000028AD">
      <w:pPr>
        <w:pStyle w:val="ListParagraph"/>
        <w:numPr>
          <w:ilvl w:val="0"/>
          <w:numId w:val="1"/>
        </w:numPr>
      </w:pPr>
      <w:proofErr w:type="spellStart"/>
      <w:r w:rsidRPr="000028AD">
        <w:t>Rufina</w:t>
      </w:r>
      <w:proofErr w:type="spellEnd"/>
      <w:r>
        <w:t xml:space="preserve"> for title</w:t>
      </w:r>
    </w:p>
    <w:p w:rsidR="000028AD" w:rsidRDefault="000028AD" w:rsidP="000028AD">
      <w:pPr>
        <w:pStyle w:val="ListParagraph"/>
        <w:numPr>
          <w:ilvl w:val="0"/>
          <w:numId w:val="1"/>
        </w:numPr>
      </w:pPr>
      <w:r w:rsidRPr="000028AD">
        <w:t>Poppins</w:t>
      </w:r>
      <w:r>
        <w:t xml:space="preserve"> for all</w:t>
      </w:r>
    </w:p>
    <w:p w:rsidR="00EB75E2" w:rsidRDefault="00EB75E2" w:rsidP="00EB75E2">
      <w:bookmarkStart w:id="0" w:name="_GoBack"/>
      <w:bookmarkEnd w:id="0"/>
    </w:p>
    <w:sectPr w:rsidR="00EB75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EA29BA"/>
    <w:multiLevelType w:val="hybridMultilevel"/>
    <w:tmpl w:val="07048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MDMwNDAwMzayNDFX0lEKTi0uzszPAykwrAUAHfLMGywAAAA="/>
  </w:docVars>
  <w:rsids>
    <w:rsidRoot w:val="00C01A8E"/>
    <w:rsid w:val="000028AD"/>
    <w:rsid w:val="002603D7"/>
    <w:rsid w:val="007B671A"/>
    <w:rsid w:val="008D0E33"/>
    <w:rsid w:val="00C01A8E"/>
    <w:rsid w:val="00EB7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B249C"/>
  <w15:chartTrackingRefBased/>
  <w15:docId w15:val="{AB902C65-E940-4857-8D04-B4FCABF90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28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</TotalTime>
  <Pages>1</Pages>
  <Words>5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tweb</dc:creator>
  <cp:keywords/>
  <dc:description/>
  <cp:lastModifiedBy>Getweb</cp:lastModifiedBy>
  <cp:revision>4</cp:revision>
  <dcterms:created xsi:type="dcterms:W3CDTF">2022-12-19T06:46:00Z</dcterms:created>
  <dcterms:modified xsi:type="dcterms:W3CDTF">2022-12-19T13:02:00Z</dcterms:modified>
</cp:coreProperties>
</file>